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425112" w14:textId="77777777" w:rsidR="006F47FB" w:rsidRDefault="006F47FB" w:rsidP="006C5142">
      <w:pPr>
        <w:spacing w:after="0" w:line="480" w:lineRule="auto"/>
        <w:jc w:val="center"/>
        <w:rPr>
          <w:rFonts w:cs="Times New Roman"/>
          <w:szCs w:val="24"/>
        </w:rPr>
      </w:pPr>
    </w:p>
    <w:p w14:paraId="4F2CD590" w14:textId="77777777" w:rsidR="006F47FB" w:rsidRDefault="006F47FB" w:rsidP="006C5142">
      <w:pPr>
        <w:spacing w:after="0" w:line="480" w:lineRule="auto"/>
        <w:jc w:val="center"/>
        <w:rPr>
          <w:rFonts w:cs="Times New Roman"/>
          <w:szCs w:val="24"/>
        </w:rPr>
      </w:pPr>
    </w:p>
    <w:p w14:paraId="0609CDBB" w14:textId="77777777" w:rsidR="006F47FB" w:rsidRDefault="006F47FB" w:rsidP="006C5142">
      <w:pPr>
        <w:spacing w:after="0" w:line="480" w:lineRule="auto"/>
        <w:jc w:val="center"/>
        <w:rPr>
          <w:rFonts w:cs="Times New Roman"/>
          <w:szCs w:val="24"/>
        </w:rPr>
      </w:pPr>
    </w:p>
    <w:p w14:paraId="41263F4C" w14:textId="77777777" w:rsidR="00730CE0" w:rsidRDefault="00730CE0" w:rsidP="006C5142">
      <w:pPr>
        <w:spacing w:after="0" w:line="480" w:lineRule="auto"/>
        <w:jc w:val="center"/>
        <w:rPr>
          <w:rFonts w:cs="Times New Roman"/>
          <w:szCs w:val="24"/>
        </w:rPr>
      </w:pPr>
    </w:p>
    <w:p w14:paraId="73572192" w14:textId="77777777" w:rsidR="00730CE0" w:rsidRDefault="00730CE0" w:rsidP="006C5142">
      <w:pPr>
        <w:spacing w:after="0" w:line="480" w:lineRule="auto"/>
        <w:jc w:val="center"/>
        <w:rPr>
          <w:rFonts w:cs="Times New Roman"/>
          <w:szCs w:val="24"/>
        </w:rPr>
      </w:pPr>
    </w:p>
    <w:p w14:paraId="70AFCB82" w14:textId="77777777" w:rsidR="00730CE0" w:rsidRDefault="00730CE0" w:rsidP="006C5142">
      <w:pPr>
        <w:spacing w:after="0" w:line="480" w:lineRule="auto"/>
        <w:jc w:val="center"/>
        <w:rPr>
          <w:rFonts w:cs="Times New Roman"/>
          <w:szCs w:val="24"/>
        </w:rPr>
      </w:pPr>
    </w:p>
    <w:p w14:paraId="231F229B" w14:textId="77777777" w:rsidR="00730CE0" w:rsidRDefault="00730CE0" w:rsidP="006C5142">
      <w:pPr>
        <w:spacing w:after="0" w:line="480" w:lineRule="auto"/>
        <w:jc w:val="center"/>
        <w:rPr>
          <w:rFonts w:cs="Times New Roman"/>
          <w:szCs w:val="24"/>
        </w:rPr>
      </w:pPr>
    </w:p>
    <w:p w14:paraId="7C7F48D4" w14:textId="77777777" w:rsidR="00730CE0" w:rsidRDefault="00730CE0" w:rsidP="006C5142">
      <w:pPr>
        <w:spacing w:after="0" w:line="480" w:lineRule="auto"/>
        <w:jc w:val="center"/>
        <w:rPr>
          <w:rFonts w:cs="Times New Roman"/>
          <w:szCs w:val="24"/>
        </w:rPr>
      </w:pPr>
    </w:p>
    <w:p w14:paraId="3A19F9E2" w14:textId="77777777" w:rsidR="006F47FB" w:rsidRDefault="006F47FB" w:rsidP="006C5142">
      <w:pPr>
        <w:spacing w:after="0" w:line="480" w:lineRule="auto"/>
        <w:jc w:val="center"/>
        <w:rPr>
          <w:rFonts w:cs="Times New Roman"/>
          <w:szCs w:val="24"/>
        </w:rPr>
      </w:pPr>
    </w:p>
    <w:p w14:paraId="1194192A" w14:textId="77777777" w:rsidR="00CF3D93" w:rsidRDefault="00CF3D93" w:rsidP="006C5142">
      <w:pPr>
        <w:spacing w:after="0" w:line="480" w:lineRule="auto"/>
        <w:jc w:val="center"/>
        <w:rPr>
          <w:rFonts w:cs="Times New Roman"/>
          <w:szCs w:val="24"/>
        </w:rPr>
      </w:pPr>
      <w:r>
        <w:rPr>
          <w:rFonts w:cs="Times New Roman"/>
          <w:szCs w:val="24"/>
        </w:rPr>
        <w:t>[Title]</w:t>
      </w:r>
    </w:p>
    <w:p w14:paraId="79960D5D" w14:textId="77777777" w:rsidR="00CF3D93" w:rsidRDefault="00CF3D93" w:rsidP="006C5142">
      <w:pPr>
        <w:spacing w:after="0" w:line="480" w:lineRule="auto"/>
        <w:jc w:val="center"/>
        <w:rPr>
          <w:rFonts w:cs="Times New Roman"/>
          <w:szCs w:val="24"/>
        </w:rPr>
      </w:pPr>
      <w:r>
        <w:rPr>
          <w:rFonts w:cs="Times New Roman"/>
          <w:szCs w:val="24"/>
        </w:rPr>
        <w:t>[Name of the Writer]</w:t>
      </w:r>
    </w:p>
    <w:p w14:paraId="0C8B8FF7" w14:textId="77777777" w:rsidR="00CF3D93" w:rsidRDefault="00CF3D93" w:rsidP="006C5142">
      <w:pPr>
        <w:spacing w:line="480" w:lineRule="auto"/>
        <w:jc w:val="center"/>
      </w:pPr>
      <w:r>
        <w:rPr>
          <w:rFonts w:cs="Times New Roman"/>
          <w:szCs w:val="24"/>
        </w:rPr>
        <w:t>[Name of the Institution]</w:t>
      </w:r>
    </w:p>
    <w:p w14:paraId="611EAEDA" w14:textId="77777777" w:rsidR="00CF3D93" w:rsidRDefault="00CF3D93" w:rsidP="006C5142">
      <w:pPr>
        <w:spacing w:line="480" w:lineRule="auto"/>
      </w:pPr>
      <w:r>
        <w:br w:type="page"/>
      </w:r>
    </w:p>
    <w:p w14:paraId="7126BCE8" w14:textId="77777777" w:rsidR="003A3390" w:rsidRDefault="003A3390" w:rsidP="006C5142">
      <w:pPr>
        <w:spacing w:line="480" w:lineRule="auto"/>
        <w:jc w:val="center"/>
      </w:pPr>
      <w:bookmarkStart w:id="0" w:name="_GoBack"/>
      <w:r>
        <w:lastRenderedPageBreak/>
        <w:t>[Title]</w:t>
      </w:r>
    </w:p>
    <w:p w14:paraId="7629F6B5" w14:textId="3BD7A2A4" w:rsidR="00705BF6" w:rsidRDefault="006A2AA2" w:rsidP="006C5142">
      <w:pPr>
        <w:spacing w:line="480" w:lineRule="auto"/>
      </w:pPr>
      <w:r>
        <w:tab/>
      </w:r>
      <w:r w:rsidR="00705BF6">
        <w:t xml:space="preserve">Writing can be </w:t>
      </w:r>
      <w:r w:rsidR="006C5142">
        <w:t xml:space="preserve">a </w:t>
      </w:r>
      <w:r w:rsidR="00432B36">
        <w:t>hectic thing; a</w:t>
      </w:r>
      <w:r w:rsidR="00705BF6">
        <w:t xml:space="preserve"> writer has to think in many dimensions and come up </w:t>
      </w:r>
      <w:r w:rsidR="003177F0">
        <w:t>with</w:t>
      </w:r>
      <w:r w:rsidR="00705BF6">
        <w:t xml:space="preserve"> the best </w:t>
      </w:r>
      <w:r w:rsidR="003177F0">
        <w:t>possible</w:t>
      </w:r>
      <w:r w:rsidR="00432B36">
        <w:t xml:space="preserve"> idea,</w:t>
      </w:r>
      <w:r w:rsidR="00916675">
        <w:t xml:space="preserve"> so that it can impress the readers. A good writer is </w:t>
      </w:r>
      <w:r w:rsidR="00432B36">
        <w:t xml:space="preserve">one </w:t>
      </w:r>
      <w:r w:rsidR="00916675">
        <w:t xml:space="preserve">who </w:t>
      </w:r>
      <w:r w:rsidR="00AA06E2">
        <w:t>possesses</w:t>
      </w:r>
      <w:r w:rsidR="00916675">
        <w:t xml:space="preserve"> the quality to </w:t>
      </w:r>
      <w:r w:rsidR="00432B36">
        <w:t>make a</w:t>
      </w:r>
      <w:r w:rsidR="00CD2B4C">
        <w:t xml:space="preserve"> reader visualize the situation and make him o</w:t>
      </w:r>
      <w:r w:rsidR="00871DE7">
        <w:t xml:space="preserve">r her feel like it is happening with them. Most of the time, it is true for creative writing. </w:t>
      </w:r>
      <w:r w:rsidR="00502244">
        <w:t xml:space="preserve">In the case of writing </w:t>
      </w:r>
      <w:r w:rsidR="00722730">
        <w:t>summaries and reviews the scenario is a little bit different. All the work has already been done by the or</w:t>
      </w:r>
      <w:r w:rsidR="00FB31B3">
        <w:t>iginal writer or author; the second author or writer has only to grasp the main idea</w:t>
      </w:r>
      <w:r w:rsidR="00ED6323">
        <w:t xml:space="preserve"> of the original reading</w:t>
      </w:r>
      <w:r w:rsidR="00FB31B3">
        <w:t xml:space="preserve"> and </w:t>
      </w:r>
      <w:r w:rsidR="00ED6323">
        <w:t>elaborate that</w:t>
      </w:r>
      <w:r w:rsidR="00FB31B3">
        <w:t xml:space="preserve"> idea presented by the</w:t>
      </w:r>
      <w:r w:rsidR="00ED6323">
        <w:t xml:space="preserve"> </w:t>
      </w:r>
      <w:r w:rsidR="000D51AA">
        <w:t>first</w:t>
      </w:r>
      <w:r w:rsidR="00ED6323">
        <w:t xml:space="preserve"> author. In some cases, the </w:t>
      </w:r>
      <w:r w:rsidR="00C70EFD">
        <w:t>second author h</w:t>
      </w:r>
      <w:r w:rsidR="00432B36">
        <w:t xml:space="preserve">as to shorten the whole article, as well, </w:t>
      </w:r>
      <w:r w:rsidR="00C70EFD">
        <w:t xml:space="preserve">and </w:t>
      </w:r>
      <w:r w:rsidR="00D4206B">
        <w:t xml:space="preserve">include their own views or opinion in the </w:t>
      </w:r>
      <w:r w:rsidR="00AE5778">
        <w:t xml:space="preserve">summary as well. </w:t>
      </w:r>
      <w:r w:rsidR="00FB31B3">
        <w:t xml:space="preserve"> </w:t>
      </w:r>
    </w:p>
    <w:p w14:paraId="42EA6348" w14:textId="77777777" w:rsidR="006A2AA2" w:rsidRDefault="000D51AA" w:rsidP="006C5142">
      <w:pPr>
        <w:spacing w:line="480" w:lineRule="auto"/>
      </w:pPr>
      <w:r>
        <w:tab/>
      </w:r>
      <w:r w:rsidR="00A60286">
        <w:t>A recently went through</w:t>
      </w:r>
      <w:r w:rsidR="009D4C39">
        <w:t xml:space="preserve"> a very useful </w:t>
      </w:r>
      <w:r w:rsidR="00F1304B">
        <w:t>ar</w:t>
      </w:r>
      <w:r w:rsidR="00832846">
        <w:t xml:space="preserve">ticle regarding summarizing different forms of </w:t>
      </w:r>
      <w:r w:rsidR="00C61270">
        <w:t>readings</w:t>
      </w:r>
      <w:r w:rsidR="00832846">
        <w:t>.</w:t>
      </w:r>
      <w:r w:rsidR="00C61270">
        <w:t xml:space="preserve"> The article </w:t>
      </w:r>
      <w:r w:rsidR="00965F6A">
        <w:t xml:space="preserve">made </w:t>
      </w:r>
      <w:r w:rsidR="00D1553E">
        <w:t xml:space="preserve">the </w:t>
      </w:r>
      <w:r w:rsidR="00334EE6">
        <w:t xml:space="preserve">summarizing look much easier and a fun job. </w:t>
      </w:r>
      <w:r w:rsidR="00116885">
        <w:t xml:space="preserve">It provided the </w:t>
      </w:r>
      <w:r w:rsidR="00322A28">
        <w:t xml:space="preserve">strategies for writing a good summary </w:t>
      </w:r>
      <w:r w:rsidR="00A17F3E">
        <w:t>especially in the case of analytical summaries.</w:t>
      </w:r>
      <w:r w:rsidR="00CE1BA7">
        <w:t xml:space="preserve"> The writer laid out the pl</w:t>
      </w:r>
      <w:r w:rsidR="00357180">
        <w:t xml:space="preserve">an for summarizing different </w:t>
      </w:r>
      <w:r w:rsidR="008012CC">
        <w:t>pieces</w:t>
      </w:r>
      <w:r w:rsidR="00357180">
        <w:t xml:space="preserve"> of literature in a very elaborated and logical way so that the reader can </w:t>
      </w:r>
      <w:r w:rsidR="008012CC">
        <w:t>easily</w:t>
      </w:r>
      <w:r w:rsidR="00357180">
        <w:t xml:space="preserve"> understand that </w:t>
      </w:r>
      <w:r w:rsidR="008012CC">
        <w:t xml:space="preserve">what steps </w:t>
      </w:r>
      <w:r w:rsidR="00357180">
        <w:t>should be followed, in order</w:t>
      </w:r>
      <w:r w:rsidR="00AA06E2">
        <w:t xml:space="preserve"> to write an excellent summary. At the very first step, the writer advised the readers to go through the </w:t>
      </w:r>
      <w:r w:rsidR="00C1655B">
        <w:t xml:space="preserve">whole piece of literature, to be summarized, very carefully. </w:t>
      </w:r>
      <w:r w:rsidR="00D61223">
        <w:t xml:space="preserve">On the second stage, the reader should select the </w:t>
      </w:r>
      <w:r w:rsidR="00646970">
        <w:t xml:space="preserve">important information </w:t>
      </w:r>
      <w:r w:rsidR="007D1C81">
        <w:t xml:space="preserve">that needs to be mentioned in the summary and without which the summary will be incomplete. After that, the writer should once again go through the reading point and check if they have not missed any point. </w:t>
      </w:r>
      <w:r w:rsidR="00326BCE">
        <w:t xml:space="preserve">Final; they should make a rough draft and then form complete writing of the rough draft. </w:t>
      </w:r>
      <w:bookmarkEnd w:id="0"/>
    </w:p>
    <w:sectPr w:rsidR="006A2AA2" w:rsidSect="006F47FB">
      <w:headerReference w:type="default" r:id="rId7"/>
      <w:headerReference w:type="first" r:id="rId8"/>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E96EDF" w16cid:durableId="21151A0D"/>
  <w16cid:commentId w16cid:paraId="73769816" w16cid:durableId="21151A3B"/>
  <w16cid:commentId w16cid:paraId="4E83211A" w16cid:durableId="21151A4E"/>
  <w16cid:commentId w16cid:paraId="7E99E0B3" w16cid:durableId="21151A85"/>
  <w16cid:commentId w16cid:paraId="46F65F2E" w16cid:durableId="21151AA0"/>
  <w16cid:commentId w16cid:paraId="1317B754" w16cid:durableId="21151ABA"/>
  <w16cid:commentId w16cid:paraId="053F8354" w16cid:durableId="21151AC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463019" w14:textId="77777777" w:rsidR="002A1658" w:rsidRDefault="002A1658" w:rsidP="006F47FB">
      <w:pPr>
        <w:spacing w:after="0" w:line="240" w:lineRule="auto"/>
      </w:pPr>
      <w:r>
        <w:separator/>
      </w:r>
    </w:p>
  </w:endnote>
  <w:endnote w:type="continuationSeparator" w:id="0">
    <w:p w14:paraId="6D781EB4" w14:textId="77777777" w:rsidR="002A1658" w:rsidRDefault="002A1658" w:rsidP="006F47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9FB943" w14:textId="77777777" w:rsidR="002A1658" w:rsidRDefault="002A1658" w:rsidP="006F47FB">
      <w:pPr>
        <w:spacing w:after="0" w:line="240" w:lineRule="auto"/>
      </w:pPr>
      <w:r>
        <w:separator/>
      </w:r>
    </w:p>
  </w:footnote>
  <w:footnote w:type="continuationSeparator" w:id="0">
    <w:p w14:paraId="745BF2CF" w14:textId="77777777" w:rsidR="002A1658" w:rsidRDefault="002A1658" w:rsidP="006F47F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2D9DB" w14:textId="77777777" w:rsidR="00730CE0" w:rsidRDefault="00730CE0">
    <w:pPr>
      <w:pStyle w:val="Header"/>
      <w:jc w:val="right"/>
    </w:pPr>
    <w:r>
      <w:t xml:space="preserve">ENGLISH </w:t>
    </w:r>
    <w:r>
      <w:tab/>
    </w:r>
    <w:r>
      <w:tab/>
    </w:r>
    <w:sdt>
      <w:sdtPr>
        <w:id w:val="-74950438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432B36">
          <w:rPr>
            <w:noProof/>
          </w:rPr>
          <w:t>2</w:t>
        </w:r>
        <w:r>
          <w:rPr>
            <w:noProof/>
          </w:rPr>
          <w:fldChar w:fldCharType="end"/>
        </w:r>
      </w:sdtContent>
    </w:sdt>
  </w:p>
  <w:p w14:paraId="714C899C" w14:textId="77777777" w:rsidR="00730CE0" w:rsidRDefault="00730CE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9F8B97" w14:textId="77777777" w:rsidR="006F47FB" w:rsidRDefault="006F47FB">
    <w:pPr>
      <w:pStyle w:val="Header"/>
      <w:jc w:val="right"/>
    </w:pPr>
    <w:r>
      <w:t xml:space="preserve">Running Head: </w:t>
    </w:r>
    <w:r w:rsidR="00C93458">
      <w:t xml:space="preserve">ENGLISH </w:t>
    </w:r>
    <w:r w:rsidR="00C93458">
      <w:tab/>
    </w:r>
    <w:r w:rsidR="00C93458">
      <w:tab/>
    </w:r>
    <w:sdt>
      <w:sdtPr>
        <w:id w:val="32301127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2A1658">
          <w:rPr>
            <w:noProof/>
          </w:rPr>
          <w:t>1</w:t>
        </w:r>
        <w:r>
          <w:rPr>
            <w:noProof/>
          </w:rPr>
          <w:fldChar w:fldCharType="end"/>
        </w:r>
      </w:sdtContent>
    </w:sdt>
  </w:p>
  <w:p w14:paraId="02BAD668" w14:textId="77777777" w:rsidR="006F47FB" w:rsidRDefault="006F47F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DC40AE7"/>
    <w:multiLevelType w:val="hybridMultilevel"/>
    <w:tmpl w:val="68B3770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CA7B24DC"/>
    <w:multiLevelType w:val="hybridMultilevel"/>
    <w:tmpl w:val="9CF448C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D9F98D5A"/>
    <w:multiLevelType w:val="hybridMultilevel"/>
    <w:tmpl w:val="333A8F9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DB35244E"/>
    <w:multiLevelType w:val="hybridMultilevel"/>
    <w:tmpl w:val="F0A85C4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47A2BD16"/>
    <w:multiLevelType w:val="hybridMultilevel"/>
    <w:tmpl w:val="BE61018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76516F88"/>
    <w:multiLevelType w:val="hybridMultilevel"/>
    <w:tmpl w:val="C8D8181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3"/>
  </w:num>
  <w:num w:numId="3">
    <w:abstractNumId w:val="1"/>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3MjAyNjMwtjAxMTNR0lEKTi0uzszPAykwrAUAi7coXiwAAAA="/>
  </w:docVars>
  <w:rsids>
    <w:rsidRoot w:val="0019568B"/>
    <w:rsid w:val="000D51AA"/>
    <w:rsid w:val="00116885"/>
    <w:rsid w:val="0019568B"/>
    <w:rsid w:val="002A1658"/>
    <w:rsid w:val="002A6D64"/>
    <w:rsid w:val="002A702F"/>
    <w:rsid w:val="002B2191"/>
    <w:rsid w:val="003177F0"/>
    <w:rsid w:val="00322A28"/>
    <w:rsid w:val="00326BCE"/>
    <w:rsid w:val="00334EE6"/>
    <w:rsid w:val="00357180"/>
    <w:rsid w:val="003A3390"/>
    <w:rsid w:val="00432B36"/>
    <w:rsid w:val="00490CA3"/>
    <w:rsid w:val="00502244"/>
    <w:rsid w:val="00646970"/>
    <w:rsid w:val="006A2AA2"/>
    <w:rsid w:val="006A75E8"/>
    <w:rsid w:val="006C5142"/>
    <w:rsid w:val="006F47FB"/>
    <w:rsid w:val="00705BF6"/>
    <w:rsid w:val="00722730"/>
    <w:rsid w:val="00730CE0"/>
    <w:rsid w:val="007D1C81"/>
    <w:rsid w:val="007D57FD"/>
    <w:rsid w:val="008012CC"/>
    <w:rsid w:val="00832846"/>
    <w:rsid w:val="00854FD3"/>
    <w:rsid w:val="00871DE7"/>
    <w:rsid w:val="00916675"/>
    <w:rsid w:val="00965F6A"/>
    <w:rsid w:val="009D4C39"/>
    <w:rsid w:val="00A17F3E"/>
    <w:rsid w:val="00A60286"/>
    <w:rsid w:val="00AA06E2"/>
    <w:rsid w:val="00AD3260"/>
    <w:rsid w:val="00AE5778"/>
    <w:rsid w:val="00BB08F0"/>
    <w:rsid w:val="00C1655B"/>
    <w:rsid w:val="00C61270"/>
    <w:rsid w:val="00C70EFD"/>
    <w:rsid w:val="00C93458"/>
    <w:rsid w:val="00CD2B4C"/>
    <w:rsid w:val="00CE1BA7"/>
    <w:rsid w:val="00CF3D93"/>
    <w:rsid w:val="00D1553E"/>
    <w:rsid w:val="00D4206B"/>
    <w:rsid w:val="00D61223"/>
    <w:rsid w:val="00ED6323"/>
    <w:rsid w:val="00F1304B"/>
    <w:rsid w:val="00F4718F"/>
    <w:rsid w:val="00FB31B3"/>
    <w:rsid w:val="00FC2C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70085"/>
  <w15:chartTrackingRefBased/>
  <w15:docId w15:val="{FD820B24-C4DB-480A-995A-94F89A73C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Spacing"/>
    <w:next w:val="Normal"/>
    <w:link w:val="Heading3Char"/>
    <w:uiPriority w:val="9"/>
    <w:unhideWhenUsed/>
    <w:qFormat/>
    <w:rsid w:val="00BB08F0"/>
    <w:pPr>
      <w:keepNext/>
      <w:keepLines/>
      <w:spacing w:before="4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08F0"/>
    <w:rPr>
      <w:rFonts w:eastAsiaTheme="majorEastAsia" w:cstheme="majorBidi"/>
      <w:b/>
      <w:color w:val="000000" w:themeColor="text1"/>
      <w:szCs w:val="24"/>
    </w:rPr>
  </w:style>
  <w:style w:type="paragraph" w:styleId="NoSpacing">
    <w:name w:val="No Spacing"/>
    <w:uiPriority w:val="1"/>
    <w:qFormat/>
    <w:rsid w:val="00BB08F0"/>
    <w:pPr>
      <w:spacing w:after="0" w:line="240" w:lineRule="auto"/>
    </w:pPr>
  </w:style>
  <w:style w:type="paragraph" w:styleId="Header">
    <w:name w:val="header"/>
    <w:basedOn w:val="Normal"/>
    <w:link w:val="HeaderChar"/>
    <w:uiPriority w:val="99"/>
    <w:unhideWhenUsed/>
    <w:rsid w:val="006F47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47FB"/>
  </w:style>
  <w:style w:type="paragraph" w:styleId="Footer">
    <w:name w:val="footer"/>
    <w:basedOn w:val="Normal"/>
    <w:link w:val="FooterChar"/>
    <w:uiPriority w:val="99"/>
    <w:unhideWhenUsed/>
    <w:rsid w:val="006F47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47FB"/>
  </w:style>
  <w:style w:type="character" w:styleId="CommentReference">
    <w:name w:val="annotation reference"/>
    <w:basedOn w:val="DefaultParagraphFont"/>
    <w:uiPriority w:val="99"/>
    <w:semiHidden/>
    <w:unhideWhenUsed/>
    <w:rsid w:val="00FC2CFE"/>
    <w:rPr>
      <w:sz w:val="16"/>
      <w:szCs w:val="16"/>
    </w:rPr>
  </w:style>
  <w:style w:type="paragraph" w:styleId="CommentText">
    <w:name w:val="annotation text"/>
    <w:basedOn w:val="Normal"/>
    <w:link w:val="CommentTextChar"/>
    <w:uiPriority w:val="99"/>
    <w:semiHidden/>
    <w:unhideWhenUsed/>
    <w:rsid w:val="00FC2CFE"/>
    <w:pPr>
      <w:spacing w:line="240" w:lineRule="auto"/>
    </w:pPr>
    <w:rPr>
      <w:sz w:val="20"/>
      <w:szCs w:val="20"/>
    </w:rPr>
  </w:style>
  <w:style w:type="character" w:customStyle="1" w:styleId="CommentTextChar">
    <w:name w:val="Comment Text Char"/>
    <w:basedOn w:val="DefaultParagraphFont"/>
    <w:link w:val="CommentText"/>
    <w:uiPriority w:val="99"/>
    <w:semiHidden/>
    <w:rsid w:val="00FC2CFE"/>
    <w:rPr>
      <w:sz w:val="20"/>
      <w:szCs w:val="20"/>
    </w:rPr>
  </w:style>
  <w:style w:type="paragraph" w:styleId="CommentSubject">
    <w:name w:val="annotation subject"/>
    <w:basedOn w:val="CommentText"/>
    <w:next w:val="CommentText"/>
    <w:link w:val="CommentSubjectChar"/>
    <w:uiPriority w:val="99"/>
    <w:semiHidden/>
    <w:unhideWhenUsed/>
    <w:rsid w:val="00FC2CFE"/>
    <w:rPr>
      <w:b/>
      <w:bCs/>
    </w:rPr>
  </w:style>
  <w:style w:type="character" w:customStyle="1" w:styleId="CommentSubjectChar">
    <w:name w:val="Comment Subject Char"/>
    <w:basedOn w:val="CommentTextChar"/>
    <w:link w:val="CommentSubject"/>
    <w:uiPriority w:val="99"/>
    <w:semiHidden/>
    <w:rsid w:val="00FC2CFE"/>
    <w:rPr>
      <w:b/>
      <w:bCs/>
      <w:sz w:val="20"/>
      <w:szCs w:val="20"/>
    </w:rPr>
  </w:style>
  <w:style w:type="paragraph" w:styleId="BalloonText">
    <w:name w:val="Balloon Text"/>
    <w:basedOn w:val="Normal"/>
    <w:link w:val="BalloonTextChar"/>
    <w:uiPriority w:val="99"/>
    <w:semiHidden/>
    <w:unhideWhenUsed/>
    <w:rsid w:val="00FC2C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2CFE"/>
    <w:rPr>
      <w:rFonts w:ascii="Segoe UI" w:hAnsi="Segoe UI" w:cs="Segoe UI"/>
      <w:sz w:val="18"/>
      <w:szCs w:val="18"/>
    </w:rPr>
  </w:style>
  <w:style w:type="paragraph" w:customStyle="1" w:styleId="Default">
    <w:name w:val="Default"/>
    <w:rsid w:val="00FC2CFE"/>
    <w:pPr>
      <w:autoSpaceDE w:val="0"/>
      <w:autoSpaceDN w:val="0"/>
      <w:adjustRightInd w:val="0"/>
      <w:spacing w:after="0" w:line="240" w:lineRule="auto"/>
    </w:pPr>
    <w:rPr>
      <w:rFonts w:cs="Times New Roman"/>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276</Words>
  <Characters>15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3</cp:revision>
  <dcterms:created xsi:type="dcterms:W3CDTF">2019-08-31T11:12:00Z</dcterms:created>
  <dcterms:modified xsi:type="dcterms:W3CDTF">2019-09-01T03:45:00Z</dcterms:modified>
</cp:coreProperties>
</file>